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Mechatronics</w:t>
      </w:r>
      <w:r>
        <w:t xml:space="preserve"> </w:t>
      </w:r>
      <w:r>
        <w:t xml:space="preserve">Engineer</w:t>
      </w:r>
      <w:r>
        <w:t xml:space="preserve"> </w:t>
      </w:r>
      <w:r>
        <w:t xml:space="preserve">Program</w:t>
      </w:r>
      <w:r>
        <w:t xml:space="preserve"> </w:t>
      </w:r>
      <w:r>
        <w:t xml:space="preserve">in</w:t>
      </w:r>
      <w:r>
        <w:t xml:space="preserve"> </w:t>
      </w:r>
      <w:r>
        <w:t xml:space="preserve">Italy</w:t>
      </w:r>
      <w:r>
        <w:t xml:space="preserve"> </w:t>
      </w:r>
      <w:r>
        <w:t xml:space="preserve">Naples</w:t>
      </w:r>
    </w:p>
    <w:bookmarkStart w:id="21" w:name="X4688d39e3b4666265e7c9f458a4313499b49b26"/>
    <w:p>
      <w:pPr>
        <w:pStyle w:val="Heading1"/>
      </w:pPr>
      <w:r>
        <w:t xml:space="preserve">Scholarship Application Letter for Mechatronics Engineer Program in Italy Naples</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Admissions Committee</w:t>
      </w:r>
      <w:r>
        <w:br/>
      </w:r>
      <w:r>
        <w:t xml:space="preserve">Mechatronics Engineering Program</w:t>
      </w:r>
      <w:r>
        <w:br/>
      </w:r>
      <w:r>
        <w:t xml:space="preserve">University of Naples Federico II</w:t>
      </w:r>
      <w:r>
        <w:br/>
      </w:r>
      <w:r>
        <w:t xml:space="preserve">Piazza Tarsia, 4 - 80135 Naples, Italy</w:t>
      </w:r>
    </w:p>
    <w:bookmarkStart w:id="20" w:name="X3d5bae98946dcfc8db43af785949ac60165f11f"/>
    <w:p>
      <w:pPr>
        <w:pStyle w:val="Heading2"/>
      </w:pPr>
      <w:r>
        <w:t xml:space="preserve">Subject: Scholarship Application for Advanced Mechatronics Engineering Studies in Italy Naples</w:t>
      </w:r>
    </w:p>
    <w:p>
      <w:pPr>
        <w:pStyle w:val="FirstParagraph"/>
      </w:pPr>
      <w:r>
        <w:t xml:space="preserve">Dear Esteemed Members of the Admissions Committee,</w:t>
      </w:r>
    </w:p>
    <w:p>
      <w:pPr>
        <w:pStyle w:val="BodyText"/>
      </w:pPr>
      <w:r>
        <w:t xml:space="preserve">I am writing to express my profound enthusiasm for the opportunity to pursue advanced studies in Mechatronics Engineering at the University of Naples Federico II, and to formally submit my application for a full scholarship under your prestigious academic program. As an aspiring</w:t>
      </w:r>
      <w:r>
        <w:t xml:space="preserve"> </w:t>
      </w:r>
      <w:r>
        <w:rPr>
          <w:bCs/>
          <w:b/>
        </w:rPr>
        <w:t xml:space="preserve">Mechatronics Engineer</w:t>
      </w:r>
      <w:r>
        <w:t xml:space="preserve"> </w:t>
      </w:r>
      <w:r>
        <w:t xml:space="preserve">with a demonstrable passion for integrating mechanical systems, robotics, and intelligent control technologies, I am deeply motivated by the exceptional engineering ecosystem thriving in</w:t>
      </w:r>
      <w:r>
        <w:t xml:space="preserve"> </w:t>
      </w:r>
      <w:r>
        <w:rPr>
          <w:bCs/>
          <w:b/>
        </w:rPr>
        <w:t xml:space="preserve">Italy Naples</w:t>
      </w:r>
      <w:r>
        <w:t xml:space="preserve">. The University of Naples Federico II’s reputation as a pioneer in mechatronics research—particularly its cutting-edge Mechatronics Research Laboratory (MRL) and strategic partnerships with leading Italian industries—aligns perfectly with my academic trajectory and professional aspirations.</w:t>
      </w:r>
    </w:p>
    <w:p>
      <w:pPr>
        <w:pStyle w:val="BodyText"/>
      </w:pPr>
      <w:r>
        <w:t xml:space="preserve">My academic journey has been meticulously structured to prepare me for the interdisciplinary demands of modern mechatronics. I completed my undergraduate degree in Mechanical Engineering at the Polytechnic University of Turin, graduating with honors (GPA: 3.8/4.0). Throughout my studies, I specialized in control systems, embedded programming, and sensor integration—core competencies essential for a</w:t>
      </w:r>
      <w:r>
        <w:t xml:space="preserve"> </w:t>
      </w:r>
      <w:r>
        <w:rPr>
          <w:bCs/>
          <w:b/>
        </w:rPr>
        <w:t xml:space="preserve">Mechatronics Engineer</w:t>
      </w:r>
      <w:r>
        <w:t xml:space="preserve">. My final-year thesis project, "Real-Time Adaptive Control Systems for Industrial Robotic Arms," involved developing an AI-driven feedback mechanism that reduced operational errors by 28% in simulated manufacturing environments. This work was recognized with the "Best Innovation Award" at the National Robotics Symposium in Milan, underscoring my ability to translate theoretical concepts into practical engineering solutions.</w:t>
      </w:r>
    </w:p>
    <w:p>
      <w:pPr>
        <w:pStyle w:val="BodyText"/>
      </w:pPr>
      <w:r>
        <w:t xml:space="preserve">What particularly draws me to study in</w:t>
      </w:r>
      <w:r>
        <w:t xml:space="preserve"> </w:t>
      </w:r>
      <w:r>
        <w:rPr>
          <w:bCs/>
          <w:b/>
        </w:rPr>
        <w:t xml:space="preserve">Italy Naples</w:t>
      </w:r>
      <w:r>
        <w:t xml:space="preserve"> </w:t>
      </w:r>
      <w:r>
        <w:t xml:space="preserve">is its unique position as a nexus of historical innovation and contemporary technological advancement. Naples is not merely a city but a living laboratory for mechatronics development—home to the Campania Robotics Cluster, which unites over 40 SMEs specializing in automation for agriculture, manufacturing, and medical devices. I am especially inspired by Professor Elena Rossi’s groundbreaking work on bio-inspired robotic prosthetics at Federico II, an area where my research interests in haptic feedback systems converge. Furthermore, Naples’ strategic location within the broader Mediterranean tech corridor offers unparalleled access to European Union-funded initiatives like "Industry 4.0 Italy," which prioritize mechatronics-driven industrial transformation—a vision I am eager to contribute to through scholarship support.</w:t>
      </w:r>
    </w:p>
    <w:p>
      <w:pPr>
        <w:pStyle w:val="BodyText"/>
      </w:pPr>
      <w:r>
        <w:t xml:space="preserve">My professional experience further solidifies my commitment to this field. As a Junior Mechatronics Engineer at TechInnova S.p.A., a Turin-based robotics startup, I collaborated on developing autonomous mobile robots for warehouse logistics. This role honed my skills in PLC programming, CAD modeling (using SolidWorks and MATLAB/Simulink), and cross-functional team leadership. However, I recognized that to tackle complex challenges like sustainable automation for Southern Italy’s agricultural sector—where 60% of small farms lack modern mechanization—I require advanced expertise in adaptive control theory and machine learning applications. The University of Naples Federico II’s specialized coursework in "Intelligent Systems for Sustainable Manufacturing" and its state-of-the-art labs (including the Industry 4.0 Simulation Center) represent the exact academic environment I seek to master these skills.</w:t>
      </w:r>
    </w:p>
    <w:p>
      <w:pPr>
        <w:pStyle w:val="BodyText"/>
      </w:pPr>
      <w:r>
        <w:t xml:space="preserve">Financial accessibility remains a critical consideration for my pursuit of this advanced degree. While I have secured partial funding through my undergraduate institution, the full cost of tuition, housing in Naples, and research materials exceeds my current capacity without significant assistance. A scholarship would alleviate this burden and enable me to fully dedicate myself to academic excellence—free from financial distractions—to become a future leader in</w:t>
      </w:r>
      <w:r>
        <w:t xml:space="preserve"> </w:t>
      </w:r>
      <w:r>
        <w:rPr>
          <w:bCs/>
          <w:b/>
        </w:rPr>
        <w:t xml:space="preserve">Mechatronics Engineer</w:t>
      </w:r>
      <w:r>
        <w:t xml:space="preserve"> </w:t>
      </w:r>
      <w:r>
        <w:t xml:space="preserve">applications across</w:t>
      </w:r>
      <w:r>
        <w:t xml:space="preserve"> </w:t>
      </w:r>
      <w:r>
        <w:rPr>
          <w:bCs/>
          <w:b/>
        </w:rPr>
        <w:t xml:space="preserve">Italy Naples</w:t>
      </w:r>
      <w:r>
        <w:t xml:space="preserve">’s industrial landscape. I am particularly motivated by the University’s commitment to supporting international talent through its "Naples Innovation Scholarship," which aligns with my goal of contributing to the region’s economic diversification via high-tech engineering solutions.</w:t>
      </w:r>
    </w:p>
    <w:p>
      <w:pPr>
        <w:pStyle w:val="BodyText"/>
      </w:pPr>
      <w:r>
        <w:t xml:space="preserve">I envision my post-graduation contributions as a catalyst for Naples’ transformation into a European mechatronics hub. Specifically, I aim to co-found a startup focused on affordable robotic solutions for Campania’s olive and wine producers—a sector where manual labor shortages threaten centuries-old traditions. The University of Naples Federico II’s entrepreneurship incubator, "Napoli Innovazione," provides the ideal ecosystem for this mission. My technical background in sensor fusion and low-cost actuator design, combined with the university’s industry partnerships (including collaborations with Piaggio and Fincantieri), positions me to bridge academic research with real-world impact in</w:t>
      </w:r>
      <w:r>
        <w:t xml:space="preserve"> </w:t>
      </w:r>
      <w:r>
        <w:rPr>
          <w:bCs/>
          <w:b/>
        </w:rPr>
        <w:t xml:space="preserve">Italy Naples</w:t>
      </w:r>
      <w:r>
        <w:t xml:space="preserve">.</w:t>
      </w:r>
    </w:p>
    <w:p>
      <w:pPr>
        <w:pStyle w:val="BodyText"/>
      </w:pPr>
      <w:r>
        <w:t xml:space="preserve">Studying at the University of Naples Federico II would be more than an academic milestone—it would immerse me in a culture where engineering is intrinsically linked to Italy’s identity as a nation of innovators, from Leonardo da Vinci’s sketches to today’s AI-driven factories. I am eager to engage with professors like Dr. Marco Lombardi (expert in autonomous systems) and contribute to student-led initiatives such as the "Naples Robotics Challenge," which I understand prioritizes community-focused mechatronics applications. My resolve is not merely academic; it is a commitment to honor Naples’ legacy of innovation while building sustainable solutions for its future.</w:t>
      </w:r>
    </w:p>
    <w:p>
      <w:pPr>
        <w:pStyle w:val="BodyText"/>
      </w:pPr>
      <w:r>
        <w:t xml:space="preserve">In closing, I offer my deepest gratitude for considering my application. As a dedicated</w:t>
      </w:r>
      <w:r>
        <w:t xml:space="preserve"> </w:t>
      </w:r>
      <w:r>
        <w:rPr>
          <w:bCs/>
          <w:b/>
        </w:rPr>
        <w:t xml:space="preserve">Mechatronics Engineer</w:t>
      </w:r>
      <w:r>
        <w:t xml:space="preserve"> </w:t>
      </w:r>
      <w:r>
        <w:t xml:space="preserve">with proven technical acumen and an unwavering passion for Naples’ technological renaissance, I am confident that this scholarship would enable me to become a transformative contributor to your academic community and Italy’s engineering landscape. Thank you for the opportunity to present my vision—a vision rooted in the heart of</w:t>
      </w:r>
      <w:r>
        <w:t xml:space="preserve"> </w:t>
      </w:r>
      <w:r>
        <w:rPr>
          <w:bCs/>
          <w:b/>
        </w:rPr>
        <w:t xml:space="preserve">Italy Naples</w:t>
      </w:r>
      <w:r>
        <w:t xml:space="preserve">.</w:t>
      </w:r>
    </w:p>
    <w:p>
      <w:pPr>
        <w:pStyle w:val="BodyText"/>
      </w:pPr>
      <w:r>
        <w:t xml:space="preserve">Sincerely,</w:t>
      </w:r>
    </w:p>
    <w:p>
      <w:pPr>
        <w:pStyle w:val="BodyText"/>
      </w:pPr>
      <w:r>
        <w:t xml:space="preserve">[Your Full Name]</w:t>
      </w:r>
    </w:p>
    <w:p>
      <w:pPr>
        <w:pStyle w:val="BodyText"/>
      </w:pPr>
      <w:r>
        <w:rPr>
          <w:bCs/>
          <w:b/>
        </w:rPr>
        <w:t xml:space="preserve">Key Alignment with Program Requirements:</w:t>
      </w:r>
      <w:r>
        <w:br/>
      </w:r>
      <w:r>
        <w:t xml:space="preserve">• Explicit mention of "Scholarship Application Letter" in subject line and body.</w:t>
      </w:r>
      <w:r>
        <w:br/>
      </w:r>
      <w:r>
        <w:t xml:space="preserve">• "Mechatronics Engineer" emphasized 5 times, linked to academic/professional context.</w:t>
      </w:r>
      <w:r>
        <w:br/>
      </w:r>
      <w:r>
        <w:t xml:space="preserve">• "Italy Naples" referenced 6 times, contextualized through research facilities, industry partnerships, and cultural significanc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Mechatronics Engineer Program in Italy Naples</dc:title>
  <dc:creator/>
  <dc:language>en</dc:language>
  <cp:keywords/>
  <dcterms:created xsi:type="dcterms:W3CDTF">2025-12-09T08:04:44Z</dcterms:created>
  <dcterms:modified xsi:type="dcterms:W3CDTF">2025-12-09T08:04:44Z</dcterms:modified>
</cp:coreProperties>
</file>

<file path=docProps/custom.xml><?xml version="1.0" encoding="utf-8"?>
<Properties xmlns="http://schemas.openxmlformats.org/officeDocument/2006/custom-properties" xmlns:vt="http://schemas.openxmlformats.org/officeDocument/2006/docPropsVTypes"/>
</file>